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4A821EE" w14:textId="308A8206" w:rsidR="00D00AF4" w:rsidRDefault="00D00AF4">
      <w:pPr>
        <w:rPr>
          <w:rFonts w:ascii="Tw Cen MT" w:hAnsi="Tw Cen MT"/>
        </w:rPr>
      </w:pPr>
      <w:bookmarkStart w:id="0" w:name="_GoBack"/>
      <w:bookmarkEnd w:id="0"/>
    </w:p>
    <w:p w14:paraId="31E6E213" w14:textId="77777777" w:rsidR="00D00AF4" w:rsidRPr="00401283" w:rsidRDefault="00D00AF4" w:rsidP="00D00AF4">
      <w:pPr>
        <w:jc w:val="center"/>
        <w:rPr>
          <w:rFonts w:ascii="Tw Cen MT" w:hAnsi="Tw Cen MT"/>
          <w:b/>
        </w:rPr>
      </w:pPr>
    </w:p>
    <w:p w14:paraId="34E9D8C1" w14:textId="4D4B02B2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b/>
          <w:sz w:val="22"/>
          <w:szCs w:val="22"/>
          <w:u w:val="single"/>
        </w:rPr>
        <w:t>Do not draft your own letter from scratch</w:t>
      </w:r>
      <w:r w:rsidRPr="00841C95">
        <w:rPr>
          <w:rFonts w:ascii="Tw Cen MT" w:hAnsi="Tw Cen MT" w:cstheme="minorHAnsi"/>
          <w:sz w:val="22"/>
          <w:szCs w:val="22"/>
        </w:rPr>
        <w:t xml:space="preserve"> – use the letter template provided.</w:t>
      </w:r>
    </w:p>
    <w:p w14:paraId="0A2D2423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00D019DD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The letter serves three purposes:</w:t>
      </w:r>
    </w:p>
    <w:p w14:paraId="4A7CE586" w14:textId="77777777" w:rsidR="00D00AF4" w:rsidRPr="00841C95" w:rsidRDefault="00D00AF4" w:rsidP="00EF497E">
      <w:pPr>
        <w:rPr>
          <w:rFonts w:ascii="Tw Cen MT" w:hAnsi="Tw Cen MT" w:cstheme="minorHAnsi"/>
          <w:sz w:val="22"/>
          <w:szCs w:val="22"/>
        </w:rPr>
      </w:pPr>
    </w:p>
    <w:p w14:paraId="6AF14E16" w14:textId="77777777" w:rsidR="001673F0" w:rsidRPr="001673F0" w:rsidRDefault="001673F0" w:rsidP="001673F0">
      <w:pPr>
        <w:numPr>
          <w:ilvl w:val="0"/>
          <w:numId w:val="2"/>
        </w:numPr>
        <w:spacing w:after="120"/>
        <w:rPr>
          <w:rFonts w:ascii="Tw Cen MT" w:hAnsi="Tw Cen MT"/>
          <w:sz w:val="22"/>
        </w:rPr>
      </w:pPr>
      <w:r w:rsidRPr="001673F0">
        <w:rPr>
          <w:rFonts w:ascii="Tw Cen MT" w:hAnsi="Tw Cen MT"/>
          <w:sz w:val="22"/>
        </w:rPr>
        <w:t xml:space="preserve">to inform the administration of the applicant’s intentions and obligations, </w:t>
      </w:r>
    </w:p>
    <w:p w14:paraId="464D9F92" w14:textId="09CA29A2" w:rsidR="001673F0" w:rsidRPr="001673F0" w:rsidRDefault="001673F0" w:rsidP="001673F0">
      <w:pPr>
        <w:numPr>
          <w:ilvl w:val="0"/>
          <w:numId w:val="2"/>
        </w:numPr>
        <w:spacing w:after="120"/>
        <w:rPr>
          <w:rFonts w:ascii="Tw Cen MT" w:hAnsi="Tw Cen MT"/>
          <w:sz w:val="22"/>
        </w:rPr>
      </w:pPr>
      <w:r w:rsidRPr="001673F0">
        <w:rPr>
          <w:rFonts w:ascii="Tw Cen MT" w:hAnsi="Tw Cen MT"/>
          <w:sz w:val="22"/>
        </w:rPr>
        <w:t xml:space="preserve">to serve as evidence substantiating that the endorsement area pursued is indeed a </w:t>
      </w:r>
      <w:r w:rsidR="00EB5F52">
        <w:rPr>
          <w:rFonts w:ascii="Tw Cen MT" w:hAnsi="Tw Cen MT"/>
          <w:sz w:val="22"/>
        </w:rPr>
        <w:t xml:space="preserve">unique local </w:t>
      </w:r>
      <w:r w:rsidRPr="001673F0">
        <w:rPr>
          <w:rFonts w:ascii="Tw Cen MT" w:hAnsi="Tw Cen MT"/>
          <w:sz w:val="22"/>
        </w:rPr>
        <w:t xml:space="preserve">shortage area for the school/district, and </w:t>
      </w:r>
    </w:p>
    <w:p w14:paraId="2AEF8E5D" w14:textId="77777777" w:rsidR="001673F0" w:rsidRPr="001673F0" w:rsidRDefault="001673F0" w:rsidP="001673F0">
      <w:pPr>
        <w:numPr>
          <w:ilvl w:val="0"/>
          <w:numId w:val="2"/>
        </w:numPr>
        <w:rPr>
          <w:rFonts w:ascii="Tw Cen MT" w:hAnsi="Tw Cen MT"/>
          <w:sz w:val="22"/>
        </w:rPr>
      </w:pPr>
      <w:r w:rsidRPr="001673F0">
        <w:rPr>
          <w:rFonts w:ascii="Tw Cen MT" w:hAnsi="Tw Cen MT"/>
          <w:sz w:val="22"/>
        </w:rPr>
        <w:t>to demonstrate to the application review committee that the applicant does indeed have the administrative support necessary to be successful</w:t>
      </w:r>
    </w:p>
    <w:p w14:paraId="64DFC586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0DAC2259" w14:textId="20FF79B1" w:rsidR="004F04C8" w:rsidRDefault="004F04C8" w:rsidP="004F04C8">
      <w:pPr>
        <w:rPr>
          <w:rFonts w:ascii="Tw Cen MT" w:hAnsi="Tw Cen MT"/>
          <w:sz w:val="22"/>
        </w:rPr>
      </w:pPr>
      <w:r w:rsidRPr="004F04C8">
        <w:rPr>
          <w:rFonts w:ascii="Tw Cen MT" w:hAnsi="Tw Cen MT"/>
          <w:sz w:val="22"/>
        </w:rPr>
        <w:t xml:space="preserve">As part of this letter, you will need to describe your school/district’s </w:t>
      </w:r>
      <w:r w:rsidR="00EB5F52">
        <w:rPr>
          <w:rFonts w:ascii="Tw Cen MT" w:hAnsi="Tw Cen MT"/>
          <w:sz w:val="22"/>
        </w:rPr>
        <w:t xml:space="preserve">unique local </w:t>
      </w:r>
      <w:r w:rsidRPr="004F04C8">
        <w:rPr>
          <w:rFonts w:ascii="Tw Cen MT" w:hAnsi="Tw Cen MT"/>
          <w:sz w:val="22"/>
        </w:rPr>
        <w:t>shortage situation in</w:t>
      </w:r>
      <w:r w:rsidR="00EB5F52">
        <w:rPr>
          <w:rFonts w:ascii="Tw Cen MT" w:hAnsi="Tw Cen MT"/>
          <w:sz w:val="22"/>
        </w:rPr>
        <w:t xml:space="preserve"> the </w:t>
      </w:r>
      <w:r w:rsidRPr="004F04C8">
        <w:rPr>
          <w:rFonts w:ascii="Tw Cen MT" w:hAnsi="Tw Cen MT"/>
          <w:sz w:val="22"/>
        </w:rPr>
        <w:t>area you are pursuing, as well as how you will help fulfill this need upon completing your endorsement.</w:t>
      </w:r>
      <w:r w:rsidR="00537CD8">
        <w:rPr>
          <w:rFonts w:ascii="Tw Cen MT" w:hAnsi="Tw Cen MT"/>
          <w:sz w:val="22"/>
        </w:rPr>
        <w:t xml:space="preserve"> </w:t>
      </w:r>
      <w:r w:rsidRPr="004F04C8">
        <w:rPr>
          <w:rFonts w:ascii="Tw Cen MT" w:hAnsi="Tw Cen MT"/>
          <w:sz w:val="22"/>
        </w:rPr>
        <w:t xml:space="preserve">Applicants should make a compelling case that the endorsement area they are pursuing is indeed a shortage area for their school/district. </w:t>
      </w:r>
    </w:p>
    <w:p w14:paraId="63409730" w14:textId="77777777" w:rsidR="00537CD8" w:rsidRDefault="00537CD8" w:rsidP="004F04C8">
      <w:pPr>
        <w:rPr>
          <w:rFonts w:ascii="Tw Cen MT" w:hAnsi="Tw Cen MT"/>
          <w:sz w:val="22"/>
        </w:rPr>
      </w:pPr>
    </w:p>
    <w:tbl>
      <w:tblPr>
        <w:tblpPr w:leftFromText="180" w:rightFromText="180" w:vertAnchor="text" w:horzAnchor="margin" w:tblpY="72"/>
        <w:tblW w:w="9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26"/>
        <w:gridCol w:w="4573"/>
      </w:tblGrid>
      <w:tr w:rsidR="00537CD8" w:rsidRPr="00841C95" w14:paraId="3B8ACC26" w14:textId="77777777" w:rsidTr="000935A9">
        <w:trPr>
          <w:trHeight w:val="2144"/>
        </w:trPr>
        <w:tc>
          <w:tcPr>
            <w:tcW w:w="5226" w:type="dxa"/>
          </w:tcPr>
          <w:p w14:paraId="54280D7F" w14:textId="3FF4F4F6" w:rsidR="00537CD8" w:rsidRPr="00841C95" w:rsidRDefault="00537CD8" w:rsidP="00F05ECE">
            <w:pPr>
              <w:rPr>
                <w:rFonts w:ascii="Tw Cen MT" w:hAnsi="Tw Cen MT"/>
                <w:b/>
                <w:sz w:val="22"/>
                <w:szCs w:val="22"/>
              </w:rPr>
            </w:pPr>
            <w:r>
              <w:rPr>
                <w:rFonts w:ascii="Tw Cen MT" w:hAnsi="Tw Cen MT"/>
                <w:b/>
                <w:sz w:val="22"/>
                <w:szCs w:val="22"/>
              </w:rPr>
              <w:t>Examples:</w:t>
            </w:r>
          </w:p>
          <w:p w14:paraId="1F9A95F5" w14:textId="77777777" w:rsidR="00537CD8" w:rsidRPr="00841C95" w:rsidRDefault="00537CD8" w:rsidP="00F05ECE">
            <w:pPr>
              <w:rPr>
                <w:rFonts w:ascii="Tw Cen MT" w:hAnsi="Tw Cen MT"/>
                <w:sz w:val="22"/>
                <w:szCs w:val="22"/>
              </w:rPr>
            </w:pPr>
          </w:p>
          <w:p w14:paraId="70BB167C" w14:textId="476E8F7B" w:rsidR="00537CD8" w:rsidRPr="00841C95" w:rsidRDefault="00537CD8" w:rsidP="00F05EC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>
              <w:rPr>
                <w:rFonts w:ascii="Tw Cen MT" w:hAnsi="Tw Cen MT"/>
                <w:sz w:val="22"/>
                <w:szCs w:val="22"/>
              </w:rPr>
              <w:t>Number of positions unfilled vs total positions</w:t>
            </w:r>
          </w:p>
          <w:p w14:paraId="545A94E6" w14:textId="44AC0D45" w:rsidR="00537CD8" w:rsidRDefault="00537CD8" w:rsidP="00F05EC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>
              <w:rPr>
                <w:rFonts w:ascii="Tw Cen MT" w:hAnsi="Tw Cen MT"/>
                <w:sz w:val="22"/>
                <w:szCs w:val="22"/>
              </w:rPr>
              <w:t>Number of positions filled by teachers with conditional scholarships/or teaching outside of their area</w:t>
            </w:r>
          </w:p>
          <w:p w14:paraId="1785F393" w14:textId="5559704C" w:rsidR="00537CD8" w:rsidRPr="00841C95" w:rsidRDefault="00537CD8" w:rsidP="00F05EC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>
              <w:rPr>
                <w:rFonts w:ascii="Tw Cen MT" w:hAnsi="Tw Cen MT"/>
                <w:sz w:val="22"/>
                <w:szCs w:val="22"/>
              </w:rPr>
              <w:t>Why the positions have been hard to fill</w:t>
            </w:r>
          </w:p>
          <w:p w14:paraId="6732FF62" w14:textId="77777777" w:rsidR="00537CD8" w:rsidRPr="00537CD8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537CD8">
              <w:rPr>
                <w:rFonts w:ascii="Tw Cen MT" w:hAnsi="Tw Cen MT"/>
                <w:sz w:val="22"/>
                <w:szCs w:val="22"/>
              </w:rPr>
              <w:t xml:space="preserve">Recent trend in growth (and/or growth anticipated </w:t>
            </w:r>
            <w:proofErr w:type="gramStart"/>
            <w:r w:rsidRPr="00537CD8">
              <w:rPr>
                <w:rFonts w:ascii="Tw Cen MT" w:hAnsi="Tw Cen MT"/>
                <w:sz w:val="22"/>
                <w:szCs w:val="22"/>
              </w:rPr>
              <w:t>in the near future</w:t>
            </w:r>
            <w:proofErr w:type="gramEnd"/>
            <w:r w:rsidRPr="00537CD8">
              <w:rPr>
                <w:rFonts w:ascii="Tw Cen MT" w:hAnsi="Tw Cen MT"/>
                <w:sz w:val="22"/>
                <w:szCs w:val="22"/>
              </w:rPr>
              <w:t>), indicating a need for more teachers in the endorsement area</w:t>
            </w:r>
          </w:p>
          <w:p w14:paraId="53916A33" w14:textId="2A7C446B" w:rsidR="00537CD8" w:rsidRPr="00841C95" w:rsidRDefault="00537CD8" w:rsidP="00F05ECE">
            <w:pPr>
              <w:rPr>
                <w:rFonts w:ascii="Tw Cen MT" w:hAnsi="Tw Cen MT"/>
                <w:sz w:val="22"/>
                <w:szCs w:val="22"/>
              </w:rPr>
            </w:pPr>
          </w:p>
        </w:tc>
        <w:tc>
          <w:tcPr>
            <w:tcW w:w="4573" w:type="dxa"/>
          </w:tcPr>
          <w:p w14:paraId="70960EB5" w14:textId="77777777" w:rsidR="00537CD8" w:rsidRDefault="00537CD8" w:rsidP="00537CD8">
            <w:pPr>
              <w:pStyle w:val="ListParagraph"/>
              <w:rPr>
                <w:rFonts w:ascii="Tw Cen MT" w:hAnsi="Tw Cen MT"/>
                <w:sz w:val="22"/>
                <w:szCs w:val="22"/>
              </w:rPr>
            </w:pPr>
          </w:p>
          <w:p w14:paraId="694B01A4" w14:textId="050A20B9" w:rsidR="00537CD8" w:rsidRPr="00537CD8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537CD8">
              <w:rPr>
                <w:rFonts w:ascii="Tw Cen MT" w:hAnsi="Tw Cen MT"/>
                <w:sz w:val="22"/>
                <w:szCs w:val="22"/>
              </w:rPr>
              <w:t xml:space="preserve">Recent trend in teacher turnover (and/or turnover anticipated </w:t>
            </w:r>
            <w:proofErr w:type="gramStart"/>
            <w:r w:rsidRPr="00537CD8">
              <w:rPr>
                <w:rFonts w:ascii="Tw Cen MT" w:hAnsi="Tw Cen MT"/>
                <w:sz w:val="22"/>
                <w:szCs w:val="22"/>
              </w:rPr>
              <w:t>in the near future</w:t>
            </w:r>
            <w:proofErr w:type="gramEnd"/>
            <w:r w:rsidRPr="00537CD8">
              <w:rPr>
                <w:rFonts w:ascii="Tw Cen MT" w:hAnsi="Tw Cen MT"/>
                <w:sz w:val="22"/>
                <w:szCs w:val="22"/>
              </w:rPr>
              <w:t>)</w:t>
            </w:r>
          </w:p>
          <w:p w14:paraId="7D8ACE29" w14:textId="77777777" w:rsidR="00537CD8" w:rsidRPr="00537CD8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537CD8">
              <w:rPr>
                <w:rFonts w:ascii="Tw Cen MT" w:hAnsi="Tw Cen MT"/>
                <w:sz w:val="22"/>
                <w:szCs w:val="22"/>
              </w:rPr>
              <w:t>Strategic planning, recruitment, and/or professional development goals around recruiting, retaining, and/or developing staff’s skills in the endorsement area</w:t>
            </w:r>
          </w:p>
          <w:p w14:paraId="5113F613" w14:textId="6ED565D9" w:rsidR="00537CD8" w:rsidRPr="00537CD8" w:rsidRDefault="00537CD8" w:rsidP="00537CD8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537CD8">
              <w:rPr>
                <w:rFonts w:ascii="Tw Cen MT" w:hAnsi="Tw Cen MT"/>
                <w:sz w:val="22"/>
                <w:szCs w:val="22"/>
              </w:rPr>
              <w:t xml:space="preserve">Other statistics or descriptive information indicating a </w:t>
            </w:r>
            <w:r w:rsidR="007D2714">
              <w:rPr>
                <w:rFonts w:ascii="Tw Cen MT" w:hAnsi="Tw Cen MT"/>
                <w:sz w:val="22"/>
                <w:szCs w:val="22"/>
              </w:rPr>
              <w:t xml:space="preserve">unique local </w:t>
            </w:r>
            <w:r w:rsidRPr="00537CD8">
              <w:rPr>
                <w:rFonts w:ascii="Tw Cen MT" w:hAnsi="Tw Cen MT"/>
                <w:sz w:val="22"/>
                <w:szCs w:val="22"/>
              </w:rPr>
              <w:t>shortage in the endorsement area</w:t>
            </w:r>
          </w:p>
          <w:p w14:paraId="073C9E1F" w14:textId="77777777" w:rsidR="00537CD8" w:rsidRPr="00841C95" w:rsidRDefault="00537CD8" w:rsidP="00F05ECE">
            <w:pPr>
              <w:ind w:left="390"/>
              <w:contextualSpacing/>
              <w:rPr>
                <w:rFonts w:ascii="Tw Cen MT" w:hAnsi="Tw Cen MT"/>
                <w:sz w:val="22"/>
                <w:szCs w:val="22"/>
              </w:rPr>
            </w:pPr>
          </w:p>
        </w:tc>
      </w:tr>
    </w:tbl>
    <w:p w14:paraId="70B3C175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3B1194D9" w14:textId="42BEFF19" w:rsidR="00D00AF4" w:rsidRPr="00841C95" w:rsidRDefault="00EF497E" w:rsidP="00D00AF4">
      <w:pPr>
        <w:rPr>
          <w:rFonts w:ascii="Tw Cen MT" w:hAnsi="Tw Cen MT" w:cstheme="minorHAnsi"/>
          <w:b/>
          <w:sz w:val="22"/>
          <w:szCs w:val="22"/>
          <w:u w:val="single"/>
        </w:rPr>
      </w:pPr>
      <w:r w:rsidRPr="00841C95">
        <w:rPr>
          <w:rFonts w:ascii="Tw Cen MT" w:hAnsi="Tw Cen MT" w:cstheme="minorHAnsi"/>
          <w:b/>
          <w:sz w:val="22"/>
          <w:szCs w:val="22"/>
          <w:u w:val="single"/>
        </w:rPr>
        <w:t>Selecting an Administrator</w:t>
      </w:r>
    </w:p>
    <w:p w14:paraId="2C881FAD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221F4CC7" w14:textId="65892822" w:rsidR="004F04C8" w:rsidRPr="004F04C8" w:rsidRDefault="00EF497E" w:rsidP="004F04C8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An Administrator should be someone who works</w:t>
      </w:r>
      <w:r w:rsidR="00D00AF4" w:rsidRPr="00841C95">
        <w:rPr>
          <w:rFonts w:ascii="Tw Cen MT" w:hAnsi="Tw Cen MT" w:cstheme="minorHAnsi"/>
          <w:sz w:val="22"/>
          <w:szCs w:val="22"/>
        </w:rPr>
        <w:t xml:space="preserve"> in an official administrative role at your school </w:t>
      </w:r>
      <w:r w:rsidR="00D00AF4" w:rsidRPr="004F04C8">
        <w:rPr>
          <w:rFonts w:ascii="Tw Cen MT" w:hAnsi="Tw Cen MT" w:cstheme="minorHAnsi"/>
          <w:sz w:val="22"/>
          <w:szCs w:val="22"/>
        </w:rPr>
        <w:t>or district (e.g., superintendent, principal, HR, instructional administrator)</w:t>
      </w:r>
    </w:p>
    <w:p w14:paraId="59D599E2" w14:textId="11843F8B" w:rsidR="004F04C8" w:rsidRPr="004F04C8" w:rsidRDefault="004F04C8" w:rsidP="004F04C8">
      <w:pPr>
        <w:numPr>
          <w:ilvl w:val="1"/>
          <w:numId w:val="16"/>
        </w:numPr>
        <w:spacing w:after="120"/>
        <w:rPr>
          <w:rFonts w:ascii="Tw Cen MT" w:hAnsi="Tw Cen MT"/>
          <w:sz w:val="22"/>
          <w:szCs w:val="22"/>
        </w:rPr>
      </w:pPr>
      <w:r w:rsidRPr="004F04C8">
        <w:rPr>
          <w:rFonts w:ascii="Tw Cen MT" w:hAnsi="Tw Cen MT"/>
          <w:sz w:val="22"/>
          <w:szCs w:val="22"/>
        </w:rPr>
        <w:t>For individuals with elementary certificates who are not currently employed as elementary teachers, please reach out to an administrator at the school/district where you intend to apply. If you are unable to obtain an administrator’s signature, you may submit the letter without one; depending upon your individual circumstances, PESB may sign off in lieu of an administrator.</w:t>
      </w:r>
    </w:p>
    <w:p w14:paraId="4DA4364B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Plays a significant role in school/district staffing and professional development (ideally, they work with you on your professional development plan)</w:t>
      </w:r>
    </w:p>
    <w:p w14:paraId="2FC3C0ED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Supportive of your professional development goals</w:t>
      </w:r>
    </w:p>
    <w:p w14:paraId="03CD0A3C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Capable of making the affirmations for which they must sign at the end of the letter</w:t>
      </w:r>
    </w:p>
    <w:p w14:paraId="710CE522" w14:textId="77777777" w:rsidR="00EF497E" w:rsidRPr="00841C95" w:rsidRDefault="00EF497E" w:rsidP="00D00AF4">
      <w:pPr>
        <w:rPr>
          <w:rFonts w:ascii="Tw Cen MT" w:hAnsi="Tw Cen MT" w:cstheme="minorHAnsi"/>
          <w:sz w:val="22"/>
          <w:szCs w:val="22"/>
        </w:rPr>
      </w:pPr>
    </w:p>
    <w:p w14:paraId="055BBF34" w14:textId="03EC3A9F" w:rsidR="00EF497E" w:rsidRDefault="00EF497E" w:rsidP="00EF497E">
      <w:pPr>
        <w:rPr>
          <w:rFonts w:ascii="Tw Cen MT" w:hAnsi="Tw Cen MT" w:cstheme="minorHAnsi"/>
          <w:sz w:val="22"/>
          <w:szCs w:val="22"/>
        </w:rPr>
      </w:pPr>
    </w:p>
    <w:p w14:paraId="203C0EBA" w14:textId="7B36407E" w:rsidR="00E1127C" w:rsidRDefault="00E1127C" w:rsidP="00E1127C">
      <w:pPr>
        <w:rPr>
          <w:rFonts w:ascii="Tw Cen MT" w:hAnsi="Tw Cen MT" w:cstheme="minorHAnsi"/>
          <w:sz w:val="22"/>
          <w:szCs w:val="22"/>
        </w:rPr>
      </w:pPr>
    </w:p>
    <w:p w14:paraId="6B5508B9" w14:textId="77777777" w:rsidR="001A0AF8" w:rsidRDefault="001A0AF8" w:rsidP="00E1127C">
      <w:pPr>
        <w:rPr>
          <w:rFonts w:ascii="Tw Cen MT" w:hAnsi="Tw Cen MT"/>
        </w:rPr>
      </w:pPr>
    </w:p>
    <w:p w14:paraId="20AC44DA" w14:textId="77777777" w:rsidR="00E1127C" w:rsidRPr="006424B8" w:rsidRDefault="00E1127C" w:rsidP="00E1127C">
      <w:pPr>
        <w:rPr>
          <w:rFonts w:ascii="Tw Cen MT" w:hAnsi="Tw Cen MT"/>
        </w:rPr>
      </w:pPr>
    </w:p>
    <w:p w14:paraId="3B0DBE54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t xml:space="preserve">Dear </w:t>
      </w:r>
      <w:r w:rsidRPr="00A96B33">
        <w:rPr>
          <w:rFonts w:asciiTheme="minorHAnsi" w:hAnsiTheme="minorHAnsi" w:cstheme="minorHAnsi"/>
          <w:sz w:val="22"/>
          <w:szCs w:val="22"/>
        </w:rPr>
        <w:t>Administrator</w:t>
      </w:r>
      <w:r w:rsidRPr="00E75D2B">
        <w:rPr>
          <w:rFonts w:asciiTheme="minorHAnsi" w:hAnsiTheme="minorHAnsi" w:cstheme="minorHAnsi"/>
          <w:sz w:val="22"/>
          <w:szCs w:val="22"/>
        </w:rPr>
        <w:t>,</w:t>
      </w:r>
    </w:p>
    <w:p w14:paraId="194B5E4E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1F502309" w14:textId="4BE7044B" w:rsidR="001673F0" w:rsidRPr="001673F0" w:rsidRDefault="001673F0" w:rsidP="001673F0">
      <w:pPr>
        <w:rPr>
          <w:rFonts w:asciiTheme="minorHAnsi" w:hAnsiTheme="minorHAnsi" w:cstheme="minorHAnsi"/>
          <w:sz w:val="22"/>
          <w:szCs w:val="22"/>
        </w:rPr>
      </w:pPr>
      <w:r w:rsidRPr="001673F0">
        <w:rPr>
          <w:rFonts w:asciiTheme="minorHAnsi" w:hAnsiTheme="minorHAnsi" w:cstheme="minorHAnsi"/>
          <w:sz w:val="22"/>
          <w:szCs w:val="22"/>
        </w:rPr>
        <w:t xml:space="preserve">This letter informs you that </w:t>
      </w:r>
      <w:sdt>
        <w:sdtPr>
          <w:rPr>
            <w:rFonts w:asciiTheme="minorHAnsi" w:hAnsiTheme="minorHAnsi" w:cstheme="minorHAnsi"/>
            <w:sz w:val="22"/>
            <w:szCs w:val="22"/>
          </w:rPr>
          <w:id w:val="87354818"/>
          <w:placeholder>
            <w:docPart w:val="DefaultPlaceholder_-1854013440"/>
          </w:placeholder>
        </w:sdtPr>
        <w:sdtEndPr>
          <w:rPr>
            <w:highlight w:val="lightGray"/>
          </w:rPr>
        </w:sdtEndPr>
        <w:sdtContent>
          <w:r w:rsidRPr="001673F0">
            <w:rPr>
              <w:rFonts w:asciiTheme="minorHAnsi" w:hAnsiTheme="minorHAnsi" w:cstheme="minorHAnsi"/>
              <w:sz w:val="22"/>
              <w:szCs w:val="22"/>
              <w:highlight w:val="lightGray"/>
            </w:rPr>
            <w:t>Applicant</w:t>
          </w:r>
        </w:sdtContent>
      </w:sdt>
      <w:r w:rsidRPr="001673F0">
        <w:rPr>
          <w:rFonts w:asciiTheme="minorHAnsi" w:hAnsiTheme="minorHAnsi" w:cstheme="minorHAnsi"/>
          <w:sz w:val="22"/>
          <w:szCs w:val="22"/>
        </w:rPr>
        <w:t xml:space="preserve"> is applying for financial support </w:t>
      </w:r>
      <w:r w:rsidR="007D2714">
        <w:rPr>
          <w:rFonts w:asciiTheme="minorHAnsi" w:hAnsiTheme="minorHAnsi" w:cstheme="minorHAnsi"/>
          <w:sz w:val="22"/>
          <w:szCs w:val="22"/>
        </w:rPr>
        <w:t xml:space="preserve">for a unique local shortage endorsement in your district. This will </w:t>
      </w:r>
      <w:r w:rsidRPr="001673F0">
        <w:rPr>
          <w:rFonts w:asciiTheme="minorHAnsi" w:hAnsiTheme="minorHAnsi" w:cstheme="minorHAnsi"/>
          <w:sz w:val="22"/>
          <w:szCs w:val="22"/>
        </w:rPr>
        <w:t xml:space="preserve">help cover the educational expenses associated with adding an endorsement in </w:t>
      </w:r>
      <w:sdt>
        <w:sdtPr>
          <w:rPr>
            <w:rFonts w:asciiTheme="minorHAnsi" w:hAnsiTheme="minorHAnsi" w:cstheme="minorHAnsi"/>
            <w:sz w:val="22"/>
            <w:szCs w:val="22"/>
          </w:rPr>
          <w:id w:val="26072897"/>
          <w:placeholder>
            <w:docPart w:val="DefaultPlaceholder_-1854013440"/>
          </w:placeholder>
        </w:sdtPr>
        <w:sdtEndPr>
          <w:rPr>
            <w:highlight w:val="lightGray"/>
          </w:rPr>
        </w:sdtEndPr>
        <w:sdtContent>
          <w:r w:rsidRPr="001673F0">
            <w:rPr>
              <w:rFonts w:asciiTheme="minorHAnsi" w:hAnsiTheme="minorHAnsi" w:cstheme="minorHAnsi"/>
              <w:sz w:val="22"/>
              <w:szCs w:val="22"/>
              <w:highlight w:val="lightGray"/>
            </w:rPr>
            <w:t>Endorsement Area</w:t>
          </w:r>
        </w:sdtContent>
      </w:sdt>
      <w:r w:rsidRPr="001673F0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70FE26C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776E1249" w14:textId="1D54D6C1" w:rsidR="00E1127C" w:rsidRPr="00E75D2B" w:rsidRDefault="00E1127C" w:rsidP="00E1127C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E75D2B">
        <w:rPr>
          <w:rFonts w:asciiTheme="minorHAnsi" w:hAnsiTheme="minorHAnsi" w:cstheme="minorHAnsi"/>
          <w:b/>
          <w:i/>
          <w:sz w:val="22"/>
          <w:szCs w:val="22"/>
        </w:rPr>
        <w:t xml:space="preserve">Applicant’s description </w:t>
      </w:r>
      <w:r w:rsidR="001673F0">
        <w:rPr>
          <w:rFonts w:asciiTheme="minorHAnsi" w:hAnsiTheme="minorHAnsi" w:cstheme="minorHAnsi"/>
          <w:b/>
          <w:i/>
          <w:sz w:val="22"/>
          <w:szCs w:val="22"/>
        </w:rPr>
        <w:t xml:space="preserve">of school/district </w:t>
      </w:r>
      <w:r w:rsidR="00EB5F52">
        <w:rPr>
          <w:rFonts w:asciiTheme="minorHAnsi" w:hAnsiTheme="minorHAnsi" w:cstheme="minorHAnsi"/>
          <w:b/>
          <w:i/>
          <w:sz w:val="22"/>
          <w:szCs w:val="22"/>
        </w:rPr>
        <w:t xml:space="preserve">unique local </w:t>
      </w:r>
      <w:r w:rsidR="001673F0">
        <w:rPr>
          <w:rFonts w:asciiTheme="minorHAnsi" w:hAnsiTheme="minorHAnsi" w:cstheme="minorHAnsi"/>
          <w:b/>
          <w:i/>
          <w:sz w:val="22"/>
          <w:szCs w:val="22"/>
        </w:rPr>
        <w:t>shortage situation in endorsement area pursued:</w:t>
      </w:r>
    </w:p>
    <w:p w14:paraId="54C07E8B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t>     </w:t>
      </w:r>
    </w:p>
    <w:p w14:paraId="77C3766E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20A3554C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350BF77D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75F34047" w14:textId="77777777" w:rsidR="001673F0" w:rsidRDefault="001673F0" w:rsidP="001673F0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506676FB" w14:textId="4C8702A0" w:rsidR="001673F0" w:rsidRPr="00E75D2B" w:rsidRDefault="001673F0" w:rsidP="001673F0">
      <w:pPr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i/>
          <w:sz w:val="22"/>
          <w:szCs w:val="22"/>
        </w:rPr>
        <w:t>Applicant’s intentions:</w:t>
      </w:r>
    </w:p>
    <w:p w14:paraId="05EF48F7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  <w:bookmarkStart w:id="1" w:name="_Hlk39125809"/>
      <w:r w:rsidRPr="00E75D2B">
        <w:rPr>
          <w:rFonts w:asciiTheme="minorHAnsi" w:hAnsiTheme="minorHAnsi" w:cstheme="minorHAnsi"/>
          <w:sz w:val="22"/>
          <w:szCs w:val="22"/>
        </w:rPr>
        <w:t>     </w:t>
      </w:r>
    </w:p>
    <w:p w14:paraId="47CECDAC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63B52430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4C86B030" w14:textId="77777777" w:rsidR="001673F0" w:rsidRPr="00E75D2B" w:rsidRDefault="001673F0" w:rsidP="001673F0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bookmarkEnd w:id="1"/>
    <w:p w14:paraId="6621FF9F" w14:textId="75EF4669" w:rsidR="001673F0" w:rsidRDefault="001673F0" w:rsidP="001673F0">
      <w:pPr>
        <w:rPr>
          <w:rFonts w:asciiTheme="minorHAnsi" w:hAnsiTheme="minorHAnsi" w:cstheme="minorHAnsi"/>
          <w:sz w:val="22"/>
          <w:szCs w:val="22"/>
        </w:rPr>
      </w:pPr>
    </w:p>
    <w:p w14:paraId="6535EDF0" w14:textId="6D6E6CAE" w:rsidR="00EB5F52" w:rsidRPr="00E75D2B" w:rsidRDefault="00EB5F52" w:rsidP="00EB5F52">
      <w:pPr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i/>
          <w:sz w:val="22"/>
          <w:szCs w:val="22"/>
        </w:rPr>
        <w:t>District statement of support:</w:t>
      </w:r>
    </w:p>
    <w:p w14:paraId="6E6B4008" w14:textId="77777777" w:rsidR="00EB5F52" w:rsidRPr="00E75D2B" w:rsidRDefault="00EB5F52" w:rsidP="00EB5F52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t>     </w:t>
      </w:r>
    </w:p>
    <w:p w14:paraId="238471E9" w14:textId="77777777" w:rsidR="00EB5F52" w:rsidRPr="00E75D2B" w:rsidRDefault="00EB5F52" w:rsidP="00EB5F52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2B12CCFD" w14:textId="77777777" w:rsidR="00EB5F52" w:rsidRPr="00E75D2B" w:rsidRDefault="00EB5F52" w:rsidP="00EB5F52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6B46C1CB" w14:textId="77777777" w:rsidR="00EB5F52" w:rsidRPr="00E75D2B" w:rsidRDefault="00EB5F52" w:rsidP="00EB5F52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6CE03210" w14:textId="77777777" w:rsidR="00EB5F52" w:rsidRPr="00E75D2B" w:rsidRDefault="00EB5F52" w:rsidP="00E1127C">
      <w:pPr>
        <w:rPr>
          <w:rFonts w:asciiTheme="minorHAnsi" w:hAnsiTheme="minorHAnsi" w:cstheme="minorHAnsi"/>
          <w:sz w:val="22"/>
          <w:szCs w:val="22"/>
        </w:rPr>
      </w:pPr>
    </w:p>
    <w:p w14:paraId="66994505" w14:textId="77777777" w:rsidR="00E1127C" w:rsidRPr="00E75D2B" w:rsidRDefault="00E1127C" w:rsidP="00E1127C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53C7D1C" wp14:editId="50487A25">
                <wp:simplePos x="0" y="0"/>
                <wp:positionH relativeFrom="margin">
                  <wp:align>left</wp:align>
                </wp:positionH>
                <wp:positionV relativeFrom="paragraph">
                  <wp:posOffset>255270</wp:posOffset>
                </wp:positionV>
                <wp:extent cx="5981700" cy="1076325"/>
                <wp:effectExtent l="0" t="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09A49" w14:textId="77777777" w:rsidR="001673F0" w:rsidRPr="001673F0" w:rsidRDefault="001673F0" w:rsidP="001673F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720"/>
                              </w:tabs>
                              <w:spacing w:after="120"/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  <w:r w:rsidRPr="001673F0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>They are the appropriate person to be signing (i.e., an administrator who plays a significant role in district/school staffing and professional development),</w:t>
                            </w:r>
                          </w:p>
                          <w:p w14:paraId="448BE4BF" w14:textId="6FDA2352" w:rsidR="001673F0" w:rsidRPr="001673F0" w:rsidRDefault="001673F0" w:rsidP="001673F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720"/>
                              </w:tabs>
                              <w:spacing w:after="120"/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  <w:r w:rsidRPr="001673F0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>They have been informed about the applicant’s intentions, and all other parties in their school district who should be aware of this applicant’s professional development plan have been informed,</w:t>
                            </w:r>
                          </w:p>
                          <w:p w14:paraId="54860FEB" w14:textId="491A5F43" w:rsidR="001673F0" w:rsidRPr="001673F0" w:rsidRDefault="001673F0" w:rsidP="001673F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tabs>
                                <w:tab w:val="left" w:pos="720"/>
                              </w:tabs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  <w:r w:rsidRPr="001673F0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 xml:space="preserve">The endorsement area is indeed a </w:t>
                            </w:r>
                            <w:r w:rsidR="007D2714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 xml:space="preserve">unique local </w:t>
                            </w:r>
                            <w:r w:rsidRPr="001673F0"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  <w:t>shortage area for the school/district, and the applicant’s above description of the shortage situation is accurate.</w:t>
                            </w:r>
                          </w:p>
                          <w:p w14:paraId="48620152" w14:textId="77777777" w:rsidR="00E1127C" w:rsidRPr="001673F0" w:rsidRDefault="00E1127C" w:rsidP="00E1127C">
                            <w:pPr>
                              <w:rPr>
                                <w:rFonts w:ascii="Tw Cen MT" w:hAnsi="Tw Cen M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3C7D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0.1pt;width:471pt;height:84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">
                <v:textbox>
                  <w:txbxContent>
                    <w:p w14:paraId="75E09A49" w14:textId="77777777" w:rsidR="001673F0" w:rsidRPr="001673F0" w:rsidRDefault="001673F0" w:rsidP="001673F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720"/>
                        </w:tabs>
                        <w:spacing w:after="120"/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  <w:r w:rsidRPr="001673F0">
                        <w:rPr>
                          <w:rFonts w:ascii="Tw Cen MT" w:hAnsi="Tw Cen MT"/>
                          <w:sz w:val="20"/>
                          <w:szCs w:val="20"/>
                        </w:rPr>
                        <w:t>They are the appropriate person to be signing (i.e., an administrator who plays a significant role in district/school staffing and professional development),</w:t>
                      </w:r>
                    </w:p>
                    <w:p w14:paraId="448BE4BF" w14:textId="6FDA2352" w:rsidR="001673F0" w:rsidRPr="001673F0" w:rsidRDefault="001673F0" w:rsidP="001673F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720"/>
                        </w:tabs>
                        <w:spacing w:after="120"/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  <w:r w:rsidRPr="001673F0">
                        <w:rPr>
                          <w:rFonts w:ascii="Tw Cen MT" w:hAnsi="Tw Cen MT"/>
                          <w:sz w:val="20"/>
                          <w:szCs w:val="20"/>
                        </w:rPr>
                        <w:t>They have been informed about the applicant’s intentions, and all other parties in their school district who should be aware of this applicant’s professional development plan have been informed,</w:t>
                      </w:r>
                    </w:p>
                    <w:p w14:paraId="54860FEB" w14:textId="491A5F43" w:rsidR="001673F0" w:rsidRPr="001673F0" w:rsidRDefault="001673F0" w:rsidP="001673F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tabs>
                          <w:tab w:val="left" w:pos="720"/>
                        </w:tabs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  <w:r w:rsidRPr="001673F0">
                        <w:rPr>
                          <w:rFonts w:ascii="Tw Cen MT" w:hAnsi="Tw Cen MT"/>
                          <w:sz w:val="20"/>
                          <w:szCs w:val="20"/>
                        </w:rPr>
                        <w:t xml:space="preserve">The endorsement area is indeed a </w:t>
                      </w:r>
                      <w:r w:rsidR="007D2714">
                        <w:rPr>
                          <w:rFonts w:ascii="Tw Cen MT" w:hAnsi="Tw Cen MT"/>
                          <w:sz w:val="20"/>
                          <w:szCs w:val="20"/>
                        </w:rPr>
                        <w:t xml:space="preserve">unique local </w:t>
                      </w:r>
                      <w:r w:rsidRPr="001673F0">
                        <w:rPr>
                          <w:rFonts w:ascii="Tw Cen MT" w:hAnsi="Tw Cen MT"/>
                          <w:sz w:val="20"/>
                          <w:szCs w:val="20"/>
                        </w:rPr>
                        <w:t>shortage area for the school/district, and the applicant’s above description of the shortage situation is accurate.</w:t>
                      </w:r>
                    </w:p>
                    <w:p w14:paraId="48620152" w14:textId="77777777" w:rsidR="00E1127C" w:rsidRPr="001673F0" w:rsidRDefault="00E1127C" w:rsidP="00E1127C">
                      <w:pPr>
                        <w:rPr>
                          <w:rFonts w:ascii="Tw Cen MT" w:hAnsi="Tw Cen MT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75D2B">
        <w:rPr>
          <w:rFonts w:asciiTheme="minorHAnsi" w:hAnsiTheme="minorHAnsi" w:cstheme="minorHAnsi"/>
          <w:sz w:val="22"/>
          <w:szCs w:val="22"/>
        </w:rPr>
        <w:t>By signing this letter, the administrator affirms that:</w:t>
      </w:r>
    </w:p>
    <w:tbl>
      <w:tblPr>
        <w:tblStyle w:val="a0"/>
        <w:tblW w:w="9350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5"/>
        <w:gridCol w:w="360"/>
        <w:gridCol w:w="3330"/>
        <w:gridCol w:w="360"/>
        <w:gridCol w:w="2065"/>
      </w:tblGrid>
      <w:tr w:rsidR="00E1127C" w:rsidRPr="00E75D2B" w14:paraId="2A7D65FE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28A3F7B5" w14:textId="258BB1F1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562B21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right w:val="nil"/>
            </w:tcBorders>
          </w:tcPr>
          <w:p w14:paraId="26582129" w14:textId="77777777" w:rsidR="00E1127C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FCE9D4" w14:textId="77777777" w:rsidR="00E1127C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A32BE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0D7239E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</w:tcPr>
          <w:p w14:paraId="487E25D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0F09E67B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27BE9B6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Administrator (Printed Name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65CF8B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nil"/>
              <w:bottom w:val="nil"/>
              <w:right w:val="nil"/>
            </w:tcBorders>
          </w:tcPr>
          <w:p w14:paraId="47BD6735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82D2BF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left w:val="nil"/>
              <w:bottom w:val="nil"/>
              <w:right w:val="nil"/>
            </w:tcBorders>
          </w:tcPr>
          <w:p w14:paraId="07FCF9D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  <w:tr w:rsidR="00E1127C" w:rsidRPr="00E75D2B" w14:paraId="5578DACF" w14:textId="77777777" w:rsidTr="00D97BCA"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09DBBEB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E2F8D7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115360DB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6B77BB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0812D4C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1FFC4DB8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186F2A3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  <w:highlight w:val="darkGray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t>   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BB352D9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297E4AF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D0FA4F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0C39C9B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24DB0833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2D3E565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Administrator Titl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B8276C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6712CAB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6F6B67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51C244E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1362310A" w14:textId="77777777" w:rsidTr="00D97BCA"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01D646A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4620C8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10875AE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3B83CAC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3DFC4EA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2D532FAB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3900145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   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31920E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right w:val="nil"/>
            </w:tcBorders>
          </w:tcPr>
          <w:p w14:paraId="0610FD5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4D3B2E5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</w:tcPr>
          <w:p w14:paraId="5882CF2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703B0F77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6B5874AE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Participant (Printed Name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B8134F1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nil"/>
              <w:bottom w:val="nil"/>
              <w:right w:val="nil"/>
            </w:tcBorders>
          </w:tcPr>
          <w:p w14:paraId="66D8D39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73A6A74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left w:val="nil"/>
              <w:bottom w:val="nil"/>
              <w:right w:val="nil"/>
            </w:tcBorders>
          </w:tcPr>
          <w:p w14:paraId="07129DC4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</w:tbl>
    <w:p w14:paraId="6A4C894F" w14:textId="77777777" w:rsidR="00E1127C" w:rsidRPr="00E75D2B" w:rsidRDefault="00E1127C" w:rsidP="007D2714">
      <w:pPr>
        <w:rPr>
          <w:rFonts w:asciiTheme="minorHAnsi" w:hAnsiTheme="minorHAnsi" w:cstheme="minorHAnsi"/>
          <w:sz w:val="22"/>
          <w:szCs w:val="22"/>
        </w:rPr>
      </w:pPr>
    </w:p>
    <w:sectPr w:rsidR="00E1127C" w:rsidRPr="00E75D2B" w:rsidSect="00FD23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A5D75" w14:textId="77777777" w:rsidR="000465E1" w:rsidRDefault="000465E1">
      <w:r>
        <w:separator/>
      </w:r>
    </w:p>
  </w:endnote>
  <w:endnote w:type="continuationSeparator" w:id="0">
    <w:p w14:paraId="0F098585" w14:textId="77777777" w:rsidR="000465E1" w:rsidRDefault="000465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394D4" w14:textId="77777777" w:rsidR="00BD5EA5" w:rsidRDefault="00BD5E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25563" w14:textId="201E3012" w:rsidR="00F125C5" w:rsidRDefault="00401283" w:rsidP="00401283">
    <w:pPr>
      <w:tabs>
        <w:tab w:val="center" w:pos="4320"/>
        <w:tab w:val="right" w:pos="8640"/>
      </w:tabs>
      <w:jc w:val="right"/>
    </w:pPr>
    <w:r>
      <w:rPr>
        <w:noProof/>
      </w:rPr>
      <w:drawing>
        <wp:inline distT="0" distB="0" distL="0" distR="0" wp14:anchorId="264EFF04" wp14:editId="05C8B063">
          <wp:extent cx="2390775" cy="413022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SAC.LOGO.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1064" cy="43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26E24E" w14:textId="510AB766" w:rsidR="00401283" w:rsidRPr="00401283" w:rsidRDefault="000465E1" w:rsidP="00401283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hyperlink r:id="rId2" w:history="1">
      <w:r w:rsidR="00401283" w:rsidRPr="00401283">
        <w:rPr>
          <w:rStyle w:val="Hyperlink"/>
          <w:rFonts w:asciiTheme="minorHAnsi" w:hAnsiTheme="minorHAnsi" w:cstheme="minorHAnsi"/>
          <w:sz w:val="16"/>
        </w:rPr>
        <w:t>www.wsac.wa.gov/teachers</w:t>
      </w:r>
    </w:hyperlink>
    <w:r w:rsidR="00401283" w:rsidRPr="00401283">
      <w:rPr>
        <w:rFonts w:asciiTheme="minorHAnsi" w:hAnsiTheme="minorHAnsi" w:cstheme="minorHAnsi"/>
        <w:sz w:val="16"/>
      </w:rPr>
      <w:t xml:space="preserve">        1-888-535-0747 opt 6</w:t>
    </w:r>
  </w:p>
  <w:p w14:paraId="534F137F" w14:textId="7B6BEBC0" w:rsidR="00401283" w:rsidRPr="00401283" w:rsidRDefault="00401283" w:rsidP="00401283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r w:rsidRPr="00401283">
      <w:rPr>
        <w:rFonts w:asciiTheme="minorHAnsi" w:hAnsiTheme="minorHAnsi" w:cstheme="minorHAnsi"/>
        <w:sz w:val="16"/>
      </w:rPr>
      <w:t>PO Box 43430 Olympia WA 9850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BFE10" w14:textId="048FDC4B" w:rsidR="00E1127C" w:rsidRDefault="00E1127C" w:rsidP="00E1127C">
    <w:pPr>
      <w:tabs>
        <w:tab w:val="center" w:pos="4320"/>
        <w:tab w:val="right" w:pos="864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CDA48" w14:textId="77777777" w:rsidR="000465E1" w:rsidRDefault="000465E1">
      <w:r>
        <w:separator/>
      </w:r>
    </w:p>
  </w:footnote>
  <w:footnote w:type="continuationSeparator" w:id="0">
    <w:p w14:paraId="141E94C4" w14:textId="77777777" w:rsidR="000465E1" w:rsidRDefault="000465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7EEDF" w14:textId="77777777" w:rsidR="00FD238C" w:rsidRDefault="00FD238C" w:rsidP="00FD238C">
    <w:pPr>
      <w:jc w:val="center"/>
      <w:rPr>
        <w:rFonts w:ascii="Tw Cen MT" w:hAnsi="Tw Cen MT"/>
        <w:b/>
      </w:rPr>
    </w:pPr>
  </w:p>
  <w:p w14:paraId="7DA35D2B" w14:textId="2FAE2B61" w:rsidR="001A0AF8" w:rsidRDefault="001A0AF8" w:rsidP="00EB5F52">
    <w:pPr>
      <w:jc w:val="center"/>
      <w:rPr>
        <w:rFonts w:ascii="Tw Cen MT" w:hAnsi="Tw Cen MT"/>
        <w:b/>
      </w:rPr>
    </w:pPr>
    <w:r>
      <w:rPr>
        <w:noProof/>
      </w:rPr>
      <w:drawing>
        <wp:inline distT="0" distB="0" distL="0" distR="0" wp14:anchorId="47C2EFB8" wp14:editId="1C734AA0">
          <wp:extent cx="2390775" cy="413022"/>
          <wp:effectExtent l="0" t="0" r="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SAC.LOGO.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1064" cy="43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821BE0" w14:textId="77777777" w:rsidR="001A0AF8" w:rsidRDefault="001A0AF8" w:rsidP="00EB5F52">
    <w:pPr>
      <w:jc w:val="center"/>
      <w:rPr>
        <w:rFonts w:ascii="Tw Cen MT" w:hAnsi="Tw Cen MT"/>
        <w:b/>
      </w:rPr>
    </w:pPr>
  </w:p>
  <w:p w14:paraId="72C606AE" w14:textId="32745BC8" w:rsidR="00EB5F52" w:rsidRPr="006424B8" w:rsidRDefault="00EB5F52" w:rsidP="00EB5F52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>Administration Letter of Support for Unique Local Shortage</w:t>
    </w:r>
  </w:p>
  <w:p w14:paraId="7B3DA3EC" w14:textId="77777777" w:rsidR="00FD238C" w:rsidRDefault="00FD2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DBB86" w14:textId="77777777" w:rsidR="00BD5EA5" w:rsidRDefault="00BD5E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F9785" w14:textId="77777777" w:rsidR="00E75D2B" w:rsidRPr="006424B8" w:rsidRDefault="00E75D2B" w:rsidP="00E75D2B">
    <w:pPr>
      <w:rPr>
        <w:rFonts w:ascii="Tw Cen MT" w:hAnsi="Tw Cen MT"/>
      </w:rPr>
    </w:pPr>
  </w:p>
  <w:p w14:paraId="6D2E2A25" w14:textId="4EF45B9A" w:rsidR="001A0AF8" w:rsidRDefault="001A0AF8" w:rsidP="00E75D2B">
    <w:pPr>
      <w:jc w:val="center"/>
      <w:rPr>
        <w:rFonts w:ascii="Tw Cen MT" w:hAnsi="Tw Cen MT"/>
        <w:b/>
      </w:rPr>
    </w:pPr>
    <w:bookmarkStart w:id="2" w:name="_Hlk39125551"/>
    <w:bookmarkStart w:id="3" w:name="_Hlk39125552"/>
    <w:r>
      <w:rPr>
        <w:noProof/>
      </w:rPr>
      <w:drawing>
        <wp:inline distT="0" distB="0" distL="0" distR="0" wp14:anchorId="6156F052" wp14:editId="5F4E5F8A">
          <wp:extent cx="2390775" cy="413022"/>
          <wp:effectExtent l="0" t="0" r="0" b="635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SAC.LOGO.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1064" cy="43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F6AFF43" w14:textId="77777777" w:rsidR="001A0AF8" w:rsidRDefault="001A0AF8" w:rsidP="00E75D2B">
    <w:pPr>
      <w:jc w:val="center"/>
      <w:rPr>
        <w:rFonts w:ascii="Tw Cen MT" w:hAnsi="Tw Cen MT"/>
        <w:b/>
      </w:rPr>
    </w:pPr>
  </w:p>
  <w:p w14:paraId="2DE46DE2" w14:textId="1F13CD6C" w:rsidR="00E75D2B" w:rsidRPr="006424B8" w:rsidRDefault="00EB5F52" w:rsidP="00E75D2B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>Administration Letter of Support for Unique Local Shortage</w:t>
    </w:r>
  </w:p>
  <w:p w14:paraId="37258F42" w14:textId="2F924410" w:rsidR="00F125C5" w:rsidRPr="00E75D2B" w:rsidRDefault="00E1127C" w:rsidP="00E75D2B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>Instructions and Guidelines</w:t>
    </w:r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7CC"/>
    <w:multiLevelType w:val="hybridMultilevel"/>
    <w:tmpl w:val="001CA15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07D3E08"/>
    <w:multiLevelType w:val="hybridMultilevel"/>
    <w:tmpl w:val="10D61F4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677B62"/>
    <w:multiLevelType w:val="multilevel"/>
    <w:tmpl w:val="6EE4C05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2358234D"/>
    <w:multiLevelType w:val="hybridMultilevel"/>
    <w:tmpl w:val="008C7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70A75"/>
    <w:multiLevelType w:val="hybridMultilevel"/>
    <w:tmpl w:val="9C4472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D82F2B"/>
    <w:multiLevelType w:val="hybridMultilevel"/>
    <w:tmpl w:val="840076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60837"/>
    <w:multiLevelType w:val="hybridMultilevel"/>
    <w:tmpl w:val="AA8A2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2C10CF"/>
    <w:multiLevelType w:val="multilevel"/>
    <w:tmpl w:val="1DD86D0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3E2A1B14"/>
    <w:multiLevelType w:val="hybridMultilevel"/>
    <w:tmpl w:val="09F450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496F54"/>
    <w:multiLevelType w:val="hybridMultilevel"/>
    <w:tmpl w:val="6EC86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4A4D4A"/>
    <w:multiLevelType w:val="hybridMultilevel"/>
    <w:tmpl w:val="BFF6F196"/>
    <w:lvl w:ilvl="0" w:tplc="E4AA112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9151B7"/>
    <w:multiLevelType w:val="hybridMultilevel"/>
    <w:tmpl w:val="2E9800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9A1091"/>
    <w:multiLevelType w:val="multilevel"/>
    <w:tmpl w:val="8F0C34A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3" w15:restartNumberingAfterBreak="0">
    <w:nsid w:val="63230DA0"/>
    <w:multiLevelType w:val="hybridMultilevel"/>
    <w:tmpl w:val="E646B9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A935DF8"/>
    <w:multiLevelType w:val="hybridMultilevel"/>
    <w:tmpl w:val="8EF6F592"/>
    <w:lvl w:ilvl="0" w:tplc="E4AA1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68262E"/>
    <w:multiLevelType w:val="hybridMultilevel"/>
    <w:tmpl w:val="E5600F7E"/>
    <w:lvl w:ilvl="0" w:tplc="E4AA1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3077B6"/>
    <w:multiLevelType w:val="multilevel"/>
    <w:tmpl w:val="B852B3F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7" w15:restartNumberingAfterBreak="0">
    <w:nsid w:val="776C461A"/>
    <w:multiLevelType w:val="hybridMultilevel"/>
    <w:tmpl w:val="33128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12"/>
  </w:num>
  <w:num w:numId="4">
    <w:abstractNumId w:val="7"/>
  </w:num>
  <w:num w:numId="5">
    <w:abstractNumId w:val="11"/>
  </w:num>
  <w:num w:numId="6">
    <w:abstractNumId w:val="1"/>
  </w:num>
  <w:num w:numId="7">
    <w:abstractNumId w:val="9"/>
  </w:num>
  <w:num w:numId="8">
    <w:abstractNumId w:val="0"/>
  </w:num>
  <w:num w:numId="9">
    <w:abstractNumId w:val="6"/>
  </w:num>
  <w:num w:numId="10">
    <w:abstractNumId w:val="14"/>
  </w:num>
  <w:num w:numId="11">
    <w:abstractNumId w:val="10"/>
  </w:num>
  <w:num w:numId="12">
    <w:abstractNumId w:val="15"/>
  </w:num>
  <w:num w:numId="13">
    <w:abstractNumId w:val="17"/>
  </w:num>
  <w:num w:numId="14">
    <w:abstractNumId w:val="5"/>
  </w:num>
  <w:num w:numId="15">
    <w:abstractNumId w:val="3"/>
  </w:num>
  <w:num w:numId="16">
    <w:abstractNumId w:val="13"/>
  </w:num>
  <w:num w:numId="17">
    <w:abstractNumId w:val="4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formatting="1" w:enforcement="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rQ0NzIyMTa0NDRX0lEKTi0uzszPAykwrAUAv8LQeCwAAAA="/>
  </w:docVars>
  <w:rsids>
    <w:rsidRoot w:val="00F125C5"/>
    <w:rsid w:val="0001153C"/>
    <w:rsid w:val="0002481D"/>
    <w:rsid w:val="000465E1"/>
    <w:rsid w:val="000709FC"/>
    <w:rsid w:val="000738C4"/>
    <w:rsid w:val="000935A9"/>
    <w:rsid w:val="0014773E"/>
    <w:rsid w:val="00155293"/>
    <w:rsid w:val="001673F0"/>
    <w:rsid w:val="001936B8"/>
    <w:rsid w:val="001A0AF8"/>
    <w:rsid w:val="001C4123"/>
    <w:rsid w:val="001D2FAA"/>
    <w:rsid w:val="002714AD"/>
    <w:rsid w:val="002C1A41"/>
    <w:rsid w:val="00307B48"/>
    <w:rsid w:val="00315988"/>
    <w:rsid w:val="003341B5"/>
    <w:rsid w:val="003B07BA"/>
    <w:rsid w:val="00401283"/>
    <w:rsid w:val="004C0438"/>
    <w:rsid w:val="004F04C8"/>
    <w:rsid w:val="00537CD8"/>
    <w:rsid w:val="00573786"/>
    <w:rsid w:val="005E2CE5"/>
    <w:rsid w:val="006424B8"/>
    <w:rsid w:val="00642E69"/>
    <w:rsid w:val="00667621"/>
    <w:rsid w:val="00671D9D"/>
    <w:rsid w:val="00676B33"/>
    <w:rsid w:val="00676CC6"/>
    <w:rsid w:val="006A0D77"/>
    <w:rsid w:val="006C6384"/>
    <w:rsid w:val="006D5500"/>
    <w:rsid w:val="006F7992"/>
    <w:rsid w:val="00707921"/>
    <w:rsid w:val="00716A77"/>
    <w:rsid w:val="007A4F90"/>
    <w:rsid w:val="007D0331"/>
    <w:rsid w:val="007D2714"/>
    <w:rsid w:val="00841C95"/>
    <w:rsid w:val="008A62EB"/>
    <w:rsid w:val="008B7ACC"/>
    <w:rsid w:val="008C16C6"/>
    <w:rsid w:val="008F2003"/>
    <w:rsid w:val="00971A20"/>
    <w:rsid w:val="009D37C8"/>
    <w:rsid w:val="00A96B33"/>
    <w:rsid w:val="00AB21AA"/>
    <w:rsid w:val="00B470CD"/>
    <w:rsid w:val="00BD5EA5"/>
    <w:rsid w:val="00C018AD"/>
    <w:rsid w:val="00C04CDC"/>
    <w:rsid w:val="00C338D5"/>
    <w:rsid w:val="00C91884"/>
    <w:rsid w:val="00C91F93"/>
    <w:rsid w:val="00CD062E"/>
    <w:rsid w:val="00D00AF4"/>
    <w:rsid w:val="00D17C8A"/>
    <w:rsid w:val="00D22382"/>
    <w:rsid w:val="00DA0B9A"/>
    <w:rsid w:val="00E108C8"/>
    <w:rsid w:val="00E1127C"/>
    <w:rsid w:val="00E53358"/>
    <w:rsid w:val="00E75D2B"/>
    <w:rsid w:val="00EB5F52"/>
    <w:rsid w:val="00ED60A2"/>
    <w:rsid w:val="00EF497E"/>
    <w:rsid w:val="00F125C5"/>
    <w:rsid w:val="00F665D3"/>
    <w:rsid w:val="00FC5A27"/>
    <w:rsid w:val="00FD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768E2B"/>
  <w15:docId w15:val="{E8DFB442-5D93-4800-99E1-30EF107DC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tabs>
        <w:tab w:val="left" w:pos="-720"/>
        <w:tab w:val="left" w:pos="360"/>
        <w:tab w:val="left" w:pos="720"/>
      </w:tabs>
      <w:spacing w:before="480" w:after="120"/>
      <w:outlineLvl w:val="0"/>
    </w:pPr>
    <w:rPr>
      <w:rFonts w:ascii="Arial" w:eastAsia="Arial" w:hAnsi="Arial" w:cs="Arial"/>
      <w:b/>
      <w:i/>
      <w:sz w:val="16"/>
      <w:szCs w:val="16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24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4B8"/>
  </w:style>
  <w:style w:type="paragraph" w:styleId="Footer">
    <w:name w:val="footer"/>
    <w:basedOn w:val="Normal"/>
    <w:link w:val="FooterChar"/>
    <w:uiPriority w:val="99"/>
    <w:unhideWhenUsed/>
    <w:rsid w:val="006424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4B8"/>
  </w:style>
  <w:style w:type="paragraph" w:styleId="BalloonText">
    <w:name w:val="Balloon Text"/>
    <w:basedOn w:val="Normal"/>
    <w:link w:val="BalloonTextChar"/>
    <w:uiPriority w:val="99"/>
    <w:semiHidden/>
    <w:unhideWhenUsed/>
    <w:rsid w:val="009D37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C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67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6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6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62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2E6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00AF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012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2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12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sac.wa.gov/teachers" TargetMode="External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30C44-DC52-444C-9686-4921F8AA51A5}"/>
      </w:docPartPr>
      <w:docPartBody>
        <w:p w:rsidR="00F40E3E" w:rsidRDefault="00BE27E6">
          <w:r w:rsidRPr="004508B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A4C"/>
    <w:rsid w:val="00026879"/>
    <w:rsid w:val="000C5A4C"/>
    <w:rsid w:val="00326F76"/>
    <w:rsid w:val="004111BE"/>
    <w:rsid w:val="005302A4"/>
    <w:rsid w:val="005A7BE2"/>
    <w:rsid w:val="00776AB2"/>
    <w:rsid w:val="00911D31"/>
    <w:rsid w:val="00BE27E6"/>
    <w:rsid w:val="00F40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7E6"/>
    <w:rPr>
      <w:color w:val="808080"/>
    </w:rPr>
  </w:style>
  <w:style w:type="paragraph" w:customStyle="1" w:styleId="4AB66D91DD80434D92298891416B6099">
    <w:name w:val="4AB66D91DD80434D92298891416B6099"/>
    <w:rsid w:val="005A7B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F0057-C8EE-4F40-9C5F-932C48604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Geiger</dc:creator>
  <cp:lastModifiedBy>Wyatt, Aaron (WSAC)</cp:lastModifiedBy>
  <cp:revision>2</cp:revision>
  <cp:lastPrinted>2020-10-21T21:04:00Z</cp:lastPrinted>
  <dcterms:created xsi:type="dcterms:W3CDTF">2020-10-26T21:41:00Z</dcterms:created>
  <dcterms:modified xsi:type="dcterms:W3CDTF">2020-10-26T21:41:00Z</dcterms:modified>
</cp:coreProperties>
</file>